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861A4" w14:textId="7FABAA06" w:rsidR="004979F3" w:rsidRDefault="00AA18D4">
      <w:pPr>
        <w:spacing w:after="0" w:line="240" w:lineRule="auto"/>
      </w:pPr>
      <w:r>
        <w:rPr>
          <w:rFonts w:cstheme="minorHAnsi"/>
          <w:lang w:val="en-AU"/>
        </w:rPr>
        <w:t>1</w:t>
      </w:r>
      <w:r w:rsidR="00303B99">
        <w:rPr>
          <w:rFonts w:cstheme="minorHAnsi"/>
          <w:lang w:val="en-AU"/>
        </w:rPr>
        <w:t>4</w:t>
      </w:r>
      <w:r>
        <w:rPr>
          <w:rFonts w:cstheme="minorHAnsi"/>
          <w:vertAlign w:val="superscript"/>
          <w:lang w:val="en-AU"/>
        </w:rPr>
        <w:t>th</w:t>
      </w:r>
      <w:r w:rsidR="00210FC9">
        <w:rPr>
          <w:rFonts w:cstheme="minorHAnsi"/>
          <w:lang w:val="en-AU"/>
        </w:rPr>
        <w:t xml:space="preserve"> </w:t>
      </w:r>
      <w:r w:rsidR="001A6A73">
        <w:rPr>
          <w:rFonts w:cstheme="minorHAnsi"/>
          <w:lang w:val="en-AU"/>
        </w:rPr>
        <w:t>August</w:t>
      </w:r>
      <w:r w:rsidR="00FA12F2">
        <w:rPr>
          <w:rFonts w:cstheme="minorHAnsi"/>
          <w:lang w:val="en-AU"/>
        </w:rPr>
        <w:t xml:space="preserve"> 20</w:t>
      </w:r>
      <w:r w:rsidR="00A86B35">
        <w:rPr>
          <w:rFonts w:cstheme="minorHAnsi"/>
          <w:lang w:val="en-AU"/>
        </w:rPr>
        <w:t>20</w:t>
      </w:r>
    </w:p>
    <w:p w14:paraId="2AC69D62" w14:textId="77777777" w:rsidR="004979F3" w:rsidRDefault="004979F3">
      <w:pPr>
        <w:spacing w:after="0" w:line="240" w:lineRule="auto"/>
        <w:rPr>
          <w:rFonts w:cstheme="minorHAnsi"/>
          <w:lang w:val="en-AU"/>
        </w:rPr>
      </w:pPr>
    </w:p>
    <w:p w14:paraId="2090730C" w14:textId="77777777" w:rsidR="004979F3" w:rsidRDefault="004979F3">
      <w:pPr>
        <w:spacing w:after="0" w:line="240" w:lineRule="auto"/>
        <w:rPr>
          <w:rFonts w:cstheme="minorHAnsi"/>
          <w:lang w:val="en-AU"/>
        </w:rPr>
      </w:pPr>
    </w:p>
    <w:p w14:paraId="609A60E9" w14:textId="77777777" w:rsidR="004979F3" w:rsidRDefault="00FA12F2">
      <w:pPr>
        <w:spacing w:after="0" w:line="240" w:lineRule="auto"/>
        <w:jc w:val="center"/>
        <w:rPr>
          <w:rFonts w:cstheme="minorHAnsi"/>
          <w:lang w:val="en-AU"/>
        </w:rPr>
      </w:pPr>
      <w:r>
        <w:rPr>
          <w:rFonts w:cstheme="minorHAnsi"/>
          <w:lang w:val="en-AU"/>
        </w:rPr>
        <w:t>DIVYESH LAD</w:t>
      </w:r>
    </w:p>
    <w:p w14:paraId="1D84A469" w14:textId="0CBAF88C" w:rsidR="004979F3" w:rsidRDefault="00FA12F2">
      <w:pPr>
        <w:spacing w:after="0" w:line="240" w:lineRule="auto"/>
        <w:jc w:val="center"/>
        <w:rPr>
          <w:rFonts w:cstheme="minorHAnsi"/>
          <w:lang w:val="en-AU"/>
        </w:rPr>
      </w:pPr>
      <w:r>
        <w:rPr>
          <w:rFonts w:cstheme="minorHAnsi"/>
          <w:lang w:val="en-AU"/>
        </w:rPr>
        <w:t>Croydon Park, SA 500</w:t>
      </w:r>
      <w:r w:rsidR="00FF70CE">
        <w:rPr>
          <w:rFonts w:cstheme="minorHAnsi"/>
          <w:lang w:val="en-AU"/>
        </w:rPr>
        <w:t>8</w:t>
      </w:r>
    </w:p>
    <w:p w14:paraId="04A41ADA" w14:textId="77777777" w:rsidR="004979F3" w:rsidRDefault="00FA12F2">
      <w:pPr>
        <w:spacing w:after="0" w:line="240" w:lineRule="auto"/>
        <w:jc w:val="center"/>
        <w:rPr>
          <w:rFonts w:cstheme="minorHAnsi"/>
          <w:u w:val="single"/>
          <w:lang w:val="en-AU"/>
        </w:rPr>
      </w:pPr>
      <w:r>
        <w:rPr>
          <w:rFonts w:cstheme="minorHAnsi"/>
          <w:color w:val="4472C4" w:themeColor="accent1"/>
          <w:u w:val="single"/>
        </w:rPr>
        <w:t>divyeshlad@protonmail.com</w:t>
      </w:r>
    </w:p>
    <w:p w14:paraId="26A6D458" w14:textId="77777777" w:rsidR="00B9089E" w:rsidRDefault="00B9089E">
      <w:pPr>
        <w:spacing w:after="0" w:line="240" w:lineRule="auto"/>
        <w:jc w:val="both"/>
        <w:rPr>
          <w:rFonts w:cstheme="minorHAnsi"/>
          <w:lang w:val="en-AU"/>
        </w:rPr>
      </w:pPr>
      <w:bookmarkStart w:id="0" w:name="ember7435"/>
      <w:bookmarkStart w:id="1" w:name="__DdeLink__40_989506166"/>
      <w:bookmarkEnd w:id="0"/>
    </w:p>
    <w:bookmarkEnd w:id="1"/>
    <w:p w14:paraId="5296A9C5" w14:textId="3FD758EE" w:rsidR="00986B63" w:rsidRDefault="006751A6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Microsoft</w:t>
      </w:r>
      <w:r w:rsidR="00303B99">
        <w:rPr>
          <w:rFonts w:cstheme="minorHAnsi"/>
          <w:lang w:val="en-AU"/>
        </w:rPr>
        <w:t xml:space="preserve"> </w:t>
      </w:r>
    </w:p>
    <w:p w14:paraId="60BB2DCD" w14:textId="3BAF0269" w:rsidR="00523924" w:rsidRDefault="006751A6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Adelaide</w:t>
      </w:r>
      <w:r w:rsidR="00523924">
        <w:rPr>
          <w:rFonts w:cstheme="minorHAnsi"/>
          <w:lang w:val="en-AU"/>
        </w:rPr>
        <w:t>, AU</w:t>
      </w:r>
    </w:p>
    <w:p w14:paraId="18F034CE" w14:textId="77777777" w:rsidR="00523924" w:rsidRDefault="00523924">
      <w:pPr>
        <w:spacing w:after="0" w:line="240" w:lineRule="auto"/>
        <w:jc w:val="both"/>
        <w:rPr>
          <w:rFonts w:cstheme="minorHAnsi"/>
          <w:lang w:val="en-AU"/>
        </w:rPr>
      </w:pPr>
    </w:p>
    <w:p w14:paraId="03872287" w14:textId="0A8D8ADC" w:rsidR="004979F3" w:rsidRDefault="00FA12F2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Hello Hiring Team,</w:t>
      </w:r>
    </w:p>
    <w:p w14:paraId="72445A80" w14:textId="77777777" w:rsidR="004979F3" w:rsidRDefault="004979F3">
      <w:pPr>
        <w:spacing w:after="0" w:line="240" w:lineRule="auto"/>
        <w:jc w:val="both"/>
        <w:rPr>
          <w:rFonts w:cstheme="minorHAnsi"/>
          <w:sz w:val="14"/>
          <w:szCs w:val="14"/>
          <w:lang w:val="en-AU"/>
        </w:rPr>
      </w:pPr>
    </w:p>
    <w:p w14:paraId="75801E0A" w14:textId="4F4BD4CA" w:rsidR="00126045" w:rsidRDefault="00FA12F2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</w:rPr>
        <w:t xml:space="preserve">I came across a position </w:t>
      </w:r>
      <w:r w:rsidR="00EF16B9">
        <w:rPr>
          <w:rFonts w:cstheme="minorHAnsi"/>
        </w:rPr>
        <w:t xml:space="preserve">at Microsoft for </w:t>
      </w:r>
      <w:r w:rsidR="00EF16B9">
        <w:rPr>
          <w:rFonts w:cstheme="minorHAnsi"/>
          <w:lang w:val="en-AU"/>
        </w:rPr>
        <w:t xml:space="preserve">Data &amp; AI Technology Intern, posted </w:t>
      </w:r>
      <w:r>
        <w:rPr>
          <w:rFonts w:cstheme="minorHAnsi"/>
        </w:rPr>
        <w:t>on</w:t>
      </w:r>
      <w:r w:rsidR="00FF70CE">
        <w:rPr>
          <w:rFonts w:cstheme="minorHAnsi"/>
        </w:rPr>
        <w:t xml:space="preserve"> </w:t>
      </w:r>
      <w:r w:rsidR="0083417C">
        <w:rPr>
          <w:rFonts w:cstheme="minorHAnsi"/>
        </w:rPr>
        <w:t>Linked</w:t>
      </w:r>
      <w:r w:rsidR="00562409">
        <w:rPr>
          <w:rFonts w:cstheme="minorHAnsi"/>
        </w:rPr>
        <w:t>In</w:t>
      </w:r>
      <w:r w:rsidR="0083417C">
        <w:rPr>
          <w:rFonts w:cstheme="minorHAnsi"/>
        </w:rPr>
        <w:t xml:space="preserve">. </w:t>
      </w:r>
      <w:r w:rsidR="00AE5A48" w:rsidRPr="00256C7A">
        <w:rPr>
          <w:rFonts w:cstheme="minorHAnsi"/>
          <w:lang w:val="en-AU"/>
        </w:rPr>
        <w:t xml:space="preserve">I </w:t>
      </w:r>
      <w:r w:rsidR="00AE5A48">
        <w:rPr>
          <w:rFonts w:cstheme="minorHAnsi"/>
          <w:lang w:val="en-AU"/>
        </w:rPr>
        <w:t xml:space="preserve">hold a </w:t>
      </w:r>
      <w:r w:rsidR="00AE5A48" w:rsidRPr="00256C7A">
        <w:rPr>
          <w:rFonts w:cstheme="minorHAnsi"/>
          <w:lang w:val="en-AU"/>
        </w:rPr>
        <w:t>master’s</w:t>
      </w:r>
      <w:r w:rsidR="00AE5A48">
        <w:rPr>
          <w:rFonts w:cstheme="minorHAnsi"/>
          <w:lang w:val="en-AU"/>
        </w:rPr>
        <w:t xml:space="preserve"> degree in </w:t>
      </w:r>
      <w:r w:rsidR="00AE5A48" w:rsidRPr="00256C7A">
        <w:rPr>
          <w:rFonts w:cstheme="minorHAnsi"/>
          <w:lang w:val="en-AU"/>
        </w:rPr>
        <w:t>Data Sci</w:t>
      </w:r>
      <w:bookmarkStart w:id="2" w:name="_GoBack"/>
      <w:bookmarkEnd w:id="2"/>
      <w:r w:rsidR="00AE5A48" w:rsidRPr="00256C7A">
        <w:rPr>
          <w:rFonts w:cstheme="minorHAnsi"/>
          <w:lang w:val="en-AU"/>
        </w:rPr>
        <w:t>ence</w:t>
      </w:r>
      <w:r w:rsidR="00AE5A48">
        <w:rPr>
          <w:rFonts w:cstheme="minorHAnsi"/>
          <w:lang w:val="en-AU"/>
        </w:rPr>
        <w:t xml:space="preserve"> from </w:t>
      </w:r>
      <w:r w:rsidR="00783C23">
        <w:rPr>
          <w:rFonts w:cstheme="minorHAnsi"/>
          <w:lang w:val="en-AU"/>
        </w:rPr>
        <w:t xml:space="preserve">the </w:t>
      </w:r>
      <w:r w:rsidR="00AE5A48">
        <w:rPr>
          <w:rFonts w:cstheme="minorHAnsi"/>
          <w:lang w:val="en-AU"/>
        </w:rPr>
        <w:t>U</w:t>
      </w:r>
      <w:r w:rsidR="00AE5A48" w:rsidRPr="00256C7A">
        <w:rPr>
          <w:rFonts w:cstheme="minorHAnsi"/>
          <w:lang w:val="en-AU"/>
        </w:rPr>
        <w:t>niversity of South Australia, Adelaide</w:t>
      </w:r>
      <w:r w:rsidR="00AE5A48">
        <w:rPr>
          <w:rFonts w:cstheme="minorHAnsi"/>
          <w:lang w:val="en-AU"/>
        </w:rPr>
        <w:t xml:space="preserve">. </w:t>
      </w:r>
      <w:r>
        <w:rPr>
          <w:rFonts w:cstheme="minorHAnsi"/>
          <w:lang w:val="en-AU"/>
        </w:rPr>
        <w:t xml:space="preserve">My previous studies include a bachelor’s degree in </w:t>
      </w:r>
      <w:r w:rsidR="00274FA6">
        <w:rPr>
          <w:rFonts w:cstheme="minorHAnsi"/>
          <w:lang w:val="en-AU"/>
        </w:rPr>
        <w:t>C</w:t>
      </w:r>
      <w:r>
        <w:rPr>
          <w:rFonts w:cstheme="minorHAnsi"/>
          <w:lang w:val="en-AU"/>
        </w:rPr>
        <w:t xml:space="preserve">omputer </w:t>
      </w:r>
      <w:r w:rsidR="00274FA6">
        <w:rPr>
          <w:rFonts w:cstheme="minorHAnsi"/>
          <w:lang w:val="en-AU"/>
        </w:rPr>
        <w:t>S</w:t>
      </w:r>
      <w:r>
        <w:rPr>
          <w:rFonts w:cstheme="minorHAnsi"/>
          <w:lang w:val="en-AU"/>
        </w:rPr>
        <w:t xml:space="preserve">cience from </w:t>
      </w:r>
      <w:r w:rsidR="00783C23">
        <w:rPr>
          <w:rFonts w:cstheme="minorHAnsi"/>
          <w:lang w:val="en-AU"/>
        </w:rPr>
        <w:t xml:space="preserve">the </w:t>
      </w:r>
      <w:proofErr w:type="spellStart"/>
      <w:r>
        <w:rPr>
          <w:rFonts w:cstheme="minorHAnsi"/>
          <w:lang w:val="en-AU"/>
        </w:rPr>
        <w:t>Parul</w:t>
      </w:r>
      <w:proofErr w:type="spellEnd"/>
      <w:r>
        <w:rPr>
          <w:rFonts w:cstheme="minorHAnsi"/>
          <w:lang w:val="en-AU"/>
        </w:rPr>
        <w:t xml:space="preserve"> Institute of Engineering and Technology</w:t>
      </w:r>
      <w:r w:rsidR="00E82DB7">
        <w:rPr>
          <w:rFonts w:cstheme="minorHAnsi"/>
          <w:lang w:val="en-AU"/>
        </w:rPr>
        <w:t>,</w:t>
      </w:r>
      <w:r>
        <w:rPr>
          <w:rFonts w:cstheme="minorHAnsi"/>
          <w:lang w:val="en-AU"/>
        </w:rPr>
        <w:t xml:space="preserve"> and</w:t>
      </w:r>
      <w:r w:rsidR="00986B63">
        <w:rPr>
          <w:rFonts w:cstheme="minorHAnsi"/>
          <w:lang w:val="en-AU"/>
        </w:rPr>
        <w:t xml:space="preserve"> </w:t>
      </w:r>
      <w:r w:rsidR="001A6A73">
        <w:rPr>
          <w:rFonts w:cstheme="minorHAnsi"/>
          <w:lang w:val="en-AU"/>
        </w:rPr>
        <w:t>certification in Cloudera Hadoop and Spark Developer (CCA 175).</w:t>
      </w:r>
      <w:r w:rsidR="00986B63">
        <w:rPr>
          <w:rFonts w:cstheme="minorHAnsi"/>
          <w:lang w:val="en-AU"/>
        </w:rPr>
        <w:t xml:space="preserve"> </w:t>
      </w:r>
    </w:p>
    <w:p w14:paraId="3E3FB4E8" w14:textId="77777777" w:rsidR="001A6A73" w:rsidRDefault="001A6A73">
      <w:pPr>
        <w:spacing w:after="0" w:line="240" w:lineRule="auto"/>
        <w:jc w:val="both"/>
        <w:rPr>
          <w:rFonts w:cstheme="minorHAnsi"/>
          <w:lang w:val="en-AU"/>
        </w:rPr>
      </w:pPr>
    </w:p>
    <w:p w14:paraId="4E353EC0" w14:textId="160C5D93" w:rsidR="00986B63" w:rsidRPr="00E14E63" w:rsidRDefault="00986B63" w:rsidP="00986B63">
      <w:pPr>
        <w:spacing w:after="0" w:line="240" w:lineRule="auto"/>
        <w:jc w:val="both"/>
        <w:rPr>
          <w:rFonts w:cstheme="minorHAnsi"/>
          <w:lang w:val="en-AU"/>
        </w:rPr>
      </w:pPr>
      <w:r w:rsidRPr="00E14E63">
        <w:rPr>
          <w:rFonts w:cstheme="minorHAnsi"/>
          <w:lang w:val="en-AU"/>
        </w:rPr>
        <w:t>In my current role as a Data Analytics Research Assistant at the University of South Australia – C3L lab, I have worked closely with the Teaching and Innovation unit to monitor students' online engagement activity.  </w:t>
      </w:r>
      <w:r w:rsidRPr="00E14E63">
        <w:rPr>
          <w:rFonts w:cstheme="minorHAnsi"/>
          <w:b/>
          <w:bCs/>
          <w:lang w:val="en-AU"/>
        </w:rPr>
        <w:t xml:space="preserve">My day-to-day responsibility involves integrating, managing, storing, and </w:t>
      </w:r>
      <w:proofErr w:type="spellStart"/>
      <w:r w:rsidRPr="00E14E63">
        <w:rPr>
          <w:rFonts w:cstheme="minorHAnsi"/>
          <w:b/>
          <w:bCs/>
          <w:lang w:val="en-AU"/>
        </w:rPr>
        <w:t>analyzing</w:t>
      </w:r>
      <w:proofErr w:type="spellEnd"/>
      <w:r w:rsidRPr="00E14E63">
        <w:rPr>
          <w:rFonts w:cstheme="minorHAnsi"/>
          <w:b/>
          <w:bCs/>
          <w:lang w:val="en-AU"/>
        </w:rPr>
        <w:t xml:space="preserve"> different data sources to provide accurate reports on students' video watching habits</w:t>
      </w:r>
      <w:r w:rsidRPr="00E14E63">
        <w:rPr>
          <w:rFonts w:cstheme="minorHAnsi"/>
          <w:lang w:val="en-AU"/>
        </w:rPr>
        <w:t>. Furthermore, I'm also responsible for handling an end-to-end machine learning project for estimating students' performance. </w:t>
      </w:r>
    </w:p>
    <w:p w14:paraId="6BB53300" w14:textId="77777777" w:rsidR="00986B63" w:rsidRPr="00E14E63" w:rsidRDefault="00986B63" w:rsidP="00986B63">
      <w:pPr>
        <w:spacing w:after="0" w:line="240" w:lineRule="auto"/>
        <w:jc w:val="both"/>
        <w:rPr>
          <w:rFonts w:cstheme="minorHAnsi"/>
          <w:lang w:val="en-AU"/>
        </w:rPr>
      </w:pPr>
    </w:p>
    <w:p w14:paraId="21726C61" w14:textId="77777777" w:rsidR="00986B63" w:rsidRPr="00E14E63" w:rsidRDefault="00986B63" w:rsidP="00986B63">
      <w:pPr>
        <w:spacing w:after="0" w:line="240" w:lineRule="auto"/>
        <w:jc w:val="both"/>
        <w:rPr>
          <w:rFonts w:cstheme="minorHAnsi"/>
          <w:lang w:val="en-AU"/>
        </w:rPr>
      </w:pPr>
      <w:r w:rsidRPr="00E14E63">
        <w:rPr>
          <w:rFonts w:cstheme="minorHAnsi"/>
          <w:lang w:val="en-AU"/>
        </w:rPr>
        <w:t>As a Data Visualization Consultant working with the Adelaide City Council, I have provided valuable business insights in the form of dashboards and reports for the Smart CBD project. During the project,</w:t>
      </w:r>
      <w:r w:rsidRPr="00E14E63">
        <w:rPr>
          <w:rFonts w:cstheme="minorHAnsi"/>
          <w:b/>
          <w:bCs/>
          <w:lang w:val="en-AU"/>
        </w:rPr>
        <w:t> I had shown the capability of extracting and wrangling raw data into meaningful information by using Power BI inbuilt query editor (DAX)</w:t>
      </w:r>
      <w:r w:rsidRPr="00E14E63">
        <w:rPr>
          <w:rFonts w:cstheme="minorHAnsi"/>
          <w:lang w:val="en-AU"/>
        </w:rPr>
        <w:t>. My work has allowed the retailer’s internally within the council to properly monitor the vacancy and occupancy rates of businesses in Adelaide CBD. </w:t>
      </w:r>
    </w:p>
    <w:p w14:paraId="3DB495F0" w14:textId="77777777" w:rsidR="00986B63" w:rsidRPr="00E14E63" w:rsidRDefault="00986B63" w:rsidP="00986B63">
      <w:pPr>
        <w:spacing w:after="0" w:line="240" w:lineRule="auto"/>
        <w:jc w:val="both"/>
        <w:rPr>
          <w:rFonts w:cstheme="minorHAnsi"/>
          <w:lang w:val="en-AU"/>
        </w:rPr>
      </w:pPr>
    </w:p>
    <w:p w14:paraId="53E8E3B7" w14:textId="77777777" w:rsidR="00986B63" w:rsidRPr="00E14E63" w:rsidRDefault="00986B63" w:rsidP="00986B63">
      <w:pPr>
        <w:spacing w:after="0" w:line="240" w:lineRule="auto"/>
        <w:jc w:val="both"/>
        <w:rPr>
          <w:rFonts w:cstheme="minorHAnsi"/>
          <w:lang w:val="en-AU"/>
        </w:rPr>
      </w:pPr>
      <w:r w:rsidRPr="00E14E63">
        <w:rPr>
          <w:rFonts w:cstheme="minorHAnsi"/>
          <w:lang w:val="en-AU"/>
        </w:rPr>
        <w:t>During my master’s curriculum, I have also completed a Capstone professional internship with the City of Adelaide council. </w:t>
      </w:r>
      <w:r w:rsidRPr="00E14E63">
        <w:rPr>
          <w:rFonts w:cstheme="minorHAnsi"/>
          <w:b/>
          <w:bCs/>
          <w:lang w:val="en-AU"/>
        </w:rPr>
        <w:t>My role as a Data Science Intern included conducting extensive research on the data governance framework of different states in Australia and creating Power BI dashboards for the Smart City Project</w:t>
      </w:r>
      <w:r w:rsidRPr="00E14E63">
        <w:rPr>
          <w:rFonts w:cstheme="minorHAnsi"/>
          <w:lang w:val="en-AU"/>
        </w:rPr>
        <w:t>. The qualitative research assisted the council in drafting open data policy for the citizens of Adelaide.    </w:t>
      </w:r>
    </w:p>
    <w:p w14:paraId="2874C0EB" w14:textId="77777777" w:rsidR="00986B63" w:rsidRPr="00E14E63" w:rsidRDefault="00986B63" w:rsidP="00986B63">
      <w:pPr>
        <w:spacing w:after="0" w:line="240" w:lineRule="auto"/>
        <w:jc w:val="both"/>
        <w:rPr>
          <w:rFonts w:cstheme="minorHAnsi"/>
          <w:lang w:val="en-AU"/>
        </w:rPr>
      </w:pPr>
    </w:p>
    <w:p w14:paraId="06AA87DC" w14:textId="50A49702" w:rsidR="00C40354" w:rsidRDefault="00986B63" w:rsidP="00986B63">
      <w:pPr>
        <w:spacing w:after="0" w:line="240" w:lineRule="auto"/>
        <w:jc w:val="both"/>
        <w:rPr>
          <w:rFonts w:cstheme="minorHAnsi"/>
          <w:b/>
          <w:bCs/>
          <w:lang w:val="en-AU"/>
        </w:rPr>
      </w:pPr>
      <w:r w:rsidRPr="00E14E63">
        <w:rPr>
          <w:rFonts w:cstheme="minorHAnsi"/>
          <w:lang w:val="en-AU"/>
        </w:rPr>
        <w:t>I have also worked with Artificial Intelligence Collaborative Network (AICN); a community-led organization interested in Artificial Intelligence, Machine Learning, and Data Science. As part of the AICN project, I’ve volunteered as a Data Analytics Specialist for Birthing Kit Foundation Australia (BKFA), a not-for-profit organization. </w:t>
      </w:r>
      <w:r w:rsidRPr="00E14E63">
        <w:rPr>
          <w:rFonts w:cstheme="minorHAnsi"/>
          <w:b/>
          <w:bCs/>
          <w:lang w:val="en-AU"/>
        </w:rPr>
        <w:t>I have contributed to the project by helping the organization to design, create, and manage a relational database for inventory, bookings, and partners module.</w:t>
      </w:r>
    </w:p>
    <w:p w14:paraId="554207EF" w14:textId="77777777" w:rsidR="00986B63" w:rsidRDefault="00986B63" w:rsidP="00986B63">
      <w:pPr>
        <w:spacing w:after="0" w:line="240" w:lineRule="auto"/>
        <w:jc w:val="both"/>
        <w:rPr>
          <w:rFonts w:cstheme="minorHAnsi"/>
          <w:lang w:val="en-AU"/>
        </w:rPr>
      </w:pPr>
    </w:p>
    <w:p w14:paraId="572AC190" w14:textId="08AF10EC" w:rsidR="00C40354" w:rsidRDefault="00C40354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I have enclosed my CV to support my application. It shows that I would bring important skills and competencies to th</w:t>
      </w:r>
      <w:r w:rsidR="002D66D3">
        <w:rPr>
          <w:rFonts w:cstheme="minorHAnsi"/>
          <w:lang w:val="en-AU"/>
        </w:rPr>
        <w:t>e</w:t>
      </w:r>
      <w:r>
        <w:rPr>
          <w:rFonts w:cstheme="minorHAnsi"/>
          <w:lang w:val="en-AU"/>
        </w:rPr>
        <w:t xml:space="preserve"> position, including:</w:t>
      </w:r>
    </w:p>
    <w:p w14:paraId="1E508576" w14:textId="77777777" w:rsidR="00CF5F94" w:rsidRDefault="00CF5F94">
      <w:pPr>
        <w:spacing w:after="0" w:line="240" w:lineRule="auto"/>
        <w:jc w:val="both"/>
        <w:rPr>
          <w:rFonts w:cstheme="minorHAnsi"/>
          <w:lang w:val="en-AU"/>
        </w:rPr>
      </w:pPr>
    </w:p>
    <w:p w14:paraId="71FF29CD" w14:textId="791AC1FF" w:rsidR="001F6528" w:rsidRPr="00653A2D" w:rsidRDefault="001F6528" w:rsidP="00653A2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Advanced knowledge </w:t>
      </w:r>
      <w:r w:rsidRPr="00D66C82">
        <w:rPr>
          <w:rFonts w:cstheme="minorHAnsi"/>
          <w:lang w:val="en-AU"/>
        </w:rPr>
        <w:t>of</w:t>
      </w:r>
      <w:r w:rsidRPr="00D66C82">
        <w:rPr>
          <w:rFonts w:cstheme="minorHAnsi"/>
          <w:b/>
          <w:bCs/>
          <w:lang w:val="en-AU"/>
        </w:rPr>
        <w:t xml:space="preserve"> </w:t>
      </w:r>
      <w:r w:rsidR="00063438" w:rsidRPr="00D66C82">
        <w:rPr>
          <w:rFonts w:cstheme="minorHAnsi"/>
          <w:b/>
          <w:bCs/>
          <w:lang w:val="en-AU"/>
        </w:rPr>
        <w:t xml:space="preserve">Python </w:t>
      </w:r>
      <w:r w:rsidR="003A6D65" w:rsidRPr="00D66C82">
        <w:rPr>
          <w:rFonts w:cstheme="minorHAnsi"/>
          <w:b/>
          <w:bCs/>
          <w:lang w:val="en-AU"/>
        </w:rPr>
        <w:t>and R</w:t>
      </w:r>
      <w:r w:rsidR="003A6D65">
        <w:rPr>
          <w:rFonts w:cstheme="minorHAnsi"/>
          <w:lang w:val="en-AU"/>
        </w:rPr>
        <w:t xml:space="preserve"> </w:t>
      </w:r>
      <w:r w:rsidR="00063438">
        <w:rPr>
          <w:rFonts w:cstheme="minorHAnsi"/>
          <w:lang w:val="en-AU"/>
        </w:rPr>
        <w:t>data analysis</w:t>
      </w:r>
      <w:r w:rsidR="00307C0A">
        <w:rPr>
          <w:rFonts w:cstheme="minorHAnsi"/>
          <w:lang w:val="en-AU"/>
        </w:rPr>
        <w:t>, wrangling</w:t>
      </w:r>
      <w:r w:rsidR="00E82DB7">
        <w:rPr>
          <w:rFonts w:cstheme="minorHAnsi"/>
          <w:lang w:val="en-AU"/>
        </w:rPr>
        <w:t>,</w:t>
      </w:r>
      <w:r w:rsidR="00307C0A">
        <w:rPr>
          <w:rFonts w:cstheme="minorHAnsi"/>
          <w:lang w:val="en-AU"/>
        </w:rPr>
        <w:t xml:space="preserve"> and </w:t>
      </w:r>
      <w:r>
        <w:rPr>
          <w:rFonts w:cstheme="minorHAnsi"/>
          <w:lang w:val="en-AU"/>
        </w:rPr>
        <w:t xml:space="preserve">manipulation </w:t>
      </w:r>
      <w:r w:rsidR="00063438">
        <w:rPr>
          <w:rFonts w:cstheme="minorHAnsi"/>
          <w:lang w:val="en-AU"/>
        </w:rPr>
        <w:t>libraries</w:t>
      </w:r>
      <w:r w:rsidR="00030E6B">
        <w:rPr>
          <w:rFonts w:cstheme="minorHAnsi"/>
          <w:lang w:val="en-AU"/>
        </w:rPr>
        <w:t xml:space="preserve"> (Pandas, </w:t>
      </w:r>
      <w:proofErr w:type="spellStart"/>
      <w:r w:rsidR="00030E6B">
        <w:rPr>
          <w:rFonts w:cstheme="minorHAnsi"/>
          <w:lang w:val="en-AU"/>
        </w:rPr>
        <w:t>Numpy</w:t>
      </w:r>
      <w:proofErr w:type="spellEnd"/>
      <w:r w:rsidR="00030E6B">
        <w:rPr>
          <w:rFonts w:cstheme="minorHAnsi"/>
          <w:lang w:val="en-AU"/>
        </w:rPr>
        <w:t>, SciPy)</w:t>
      </w:r>
      <w:r w:rsidR="003A6D65">
        <w:rPr>
          <w:rFonts w:cstheme="minorHAnsi"/>
          <w:lang w:val="en-AU"/>
        </w:rPr>
        <w:t>.</w:t>
      </w:r>
      <w:r>
        <w:rPr>
          <w:rFonts w:cstheme="minorHAnsi"/>
          <w:lang w:val="en-AU"/>
        </w:rPr>
        <w:t xml:space="preserve"> </w:t>
      </w:r>
      <w:r w:rsidRPr="00653A2D">
        <w:rPr>
          <w:rFonts w:cstheme="minorHAnsi"/>
          <w:lang w:val="en-AU"/>
        </w:rPr>
        <w:t xml:space="preserve">   </w:t>
      </w:r>
    </w:p>
    <w:p w14:paraId="324B3848" w14:textId="628603C8" w:rsidR="00307C0A" w:rsidRPr="00D66C82" w:rsidRDefault="00BA0CAD" w:rsidP="00D66C8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Advanced knowledge of </w:t>
      </w:r>
      <w:r w:rsidRPr="00D66C82">
        <w:rPr>
          <w:rFonts w:cstheme="minorHAnsi"/>
          <w:b/>
          <w:bCs/>
          <w:lang w:val="en-AU"/>
        </w:rPr>
        <w:t>data visualization tools</w:t>
      </w:r>
      <w:r>
        <w:rPr>
          <w:rFonts w:cstheme="minorHAnsi"/>
          <w:lang w:val="en-AU"/>
        </w:rPr>
        <w:t xml:space="preserve"> (</w:t>
      </w:r>
      <w:proofErr w:type="spellStart"/>
      <w:r w:rsidRPr="00D66C82">
        <w:rPr>
          <w:rFonts w:cstheme="minorHAnsi"/>
          <w:lang w:val="en-AU"/>
        </w:rPr>
        <w:t>PowerBI</w:t>
      </w:r>
      <w:proofErr w:type="spellEnd"/>
      <w:r w:rsidRPr="00D66C82">
        <w:rPr>
          <w:rFonts w:cstheme="minorHAnsi"/>
          <w:lang w:val="en-AU"/>
        </w:rPr>
        <w:t>, Tableau</w:t>
      </w:r>
      <w:r w:rsidR="00030E6B">
        <w:rPr>
          <w:rFonts w:cstheme="minorHAnsi"/>
          <w:lang w:val="en-AU"/>
        </w:rPr>
        <w:t xml:space="preserve">, Matplotlib, Seaborn, </w:t>
      </w:r>
      <w:proofErr w:type="spellStart"/>
      <w:r w:rsidR="00030E6B">
        <w:rPr>
          <w:rFonts w:cstheme="minorHAnsi"/>
          <w:lang w:val="en-AU"/>
        </w:rPr>
        <w:t>Plotly</w:t>
      </w:r>
      <w:proofErr w:type="spellEnd"/>
      <w:r>
        <w:rPr>
          <w:rFonts w:cstheme="minorHAnsi"/>
          <w:lang w:val="en-AU"/>
        </w:rPr>
        <w:t>) and techniques.</w:t>
      </w:r>
      <w:r w:rsidR="00307C0A" w:rsidRPr="00D66C82">
        <w:rPr>
          <w:rFonts w:cstheme="minorHAnsi"/>
          <w:lang w:val="en-AU"/>
        </w:rPr>
        <w:t xml:space="preserve"> </w:t>
      </w:r>
    </w:p>
    <w:p w14:paraId="7D0B9DEC" w14:textId="24AF4E90" w:rsidR="00984D0D" w:rsidRDefault="00F13953" w:rsidP="00984D0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lastRenderedPageBreak/>
        <w:t>Experience</w:t>
      </w:r>
      <w:r w:rsidR="00984D0D" w:rsidRPr="008835C5">
        <w:rPr>
          <w:rFonts w:cstheme="minorHAnsi"/>
          <w:lang w:val="en-AU"/>
        </w:rPr>
        <w:t xml:space="preserve"> </w:t>
      </w:r>
      <w:r w:rsidR="00220E26">
        <w:rPr>
          <w:rFonts w:cstheme="minorHAnsi"/>
          <w:lang w:val="en-AU"/>
        </w:rPr>
        <w:t xml:space="preserve">in </w:t>
      </w:r>
      <w:r>
        <w:rPr>
          <w:rFonts w:cstheme="minorHAnsi"/>
          <w:lang w:val="en-AU"/>
        </w:rPr>
        <w:t xml:space="preserve">building and deploying </w:t>
      </w:r>
      <w:r w:rsidRPr="00FB17B1">
        <w:rPr>
          <w:rFonts w:cstheme="minorHAnsi"/>
          <w:b/>
          <w:bCs/>
          <w:lang w:val="en-AU"/>
        </w:rPr>
        <w:t>M</w:t>
      </w:r>
      <w:r w:rsidR="00D66C82">
        <w:rPr>
          <w:rFonts w:cstheme="minorHAnsi"/>
          <w:b/>
          <w:bCs/>
          <w:lang w:val="en-AU"/>
        </w:rPr>
        <w:t>achine Learning</w:t>
      </w:r>
      <w:r w:rsidRPr="00FB17B1">
        <w:rPr>
          <w:rFonts w:cstheme="minorHAnsi"/>
          <w:b/>
          <w:bCs/>
          <w:lang w:val="en-AU"/>
        </w:rPr>
        <w:t xml:space="preserve"> models</w:t>
      </w:r>
      <w:r w:rsidR="00984D0D">
        <w:rPr>
          <w:rFonts w:cstheme="minorHAnsi"/>
          <w:lang w:val="en-AU"/>
        </w:rPr>
        <w:t>.</w:t>
      </w:r>
    </w:p>
    <w:p w14:paraId="7465A953" w14:textId="47F1B6EA" w:rsidR="00D66C82" w:rsidRDefault="00D66C82" w:rsidP="00984D0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Implemented diverse projects using </w:t>
      </w:r>
      <w:r>
        <w:rPr>
          <w:rFonts w:cstheme="minorHAnsi"/>
          <w:b/>
          <w:bCs/>
          <w:lang w:val="en-AU"/>
        </w:rPr>
        <w:t>P</w:t>
      </w:r>
      <w:r w:rsidRPr="00D66C82">
        <w:rPr>
          <w:rFonts w:cstheme="minorHAnsi"/>
          <w:b/>
          <w:bCs/>
          <w:lang w:val="en-AU"/>
        </w:rPr>
        <w:t xml:space="preserve">redictive, </w:t>
      </w:r>
      <w:r>
        <w:rPr>
          <w:rFonts w:cstheme="minorHAnsi"/>
          <w:b/>
          <w:bCs/>
          <w:lang w:val="en-AU"/>
        </w:rPr>
        <w:t>D</w:t>
      </w:r>
      <w:r w:rsidRPr="00D66C82">
        <w:rPr>
          <w:rFonts w:cstheme="minorHAnsi"/>
          <w:b/>
          <w:bCs/>
          <w:lang w:val="en-AU"/>
        </w:rPr>
        <w:t>escriptive</w:t>
      </w:r>
      <w:r w:rsidR="00E82DB7">
        <w:rPr>
          <w:rFonts w:cstheme="minorHAnsi"/>
          <w:b/>
          <w:bCs/>
          <w:lang w:val="en-AU"/>
        </w:rPr>
        <w:t>,</w:t>
      </w:r>
      <w:r w:rsidRPr="00D66C82">
        <w:rPr>
          <w:rFonts w:cstheme="minorHAnsi"/>
          <w:b/>
          <w:bCs/>
          <w:lang w:val="en-AU"/>
        </w:rPr>
        <w:t xml:space="preserve"> and </w:t>
      </w:r>
      <w:r>
        <w:rPr>
          <w:rFonts w:cstheme="minorHAnsi"/>
          <w:b/>
          <w:bCs/>
          <w:lang w:val="en-AU"/>
        </w:rPr>
        <w:t>P</w:t>
      </w:r>
      <w:r w:rsidRPr="00D66C82">
        <w:rPr>
          <w:rFonts w:cstheme="minorHAnsi"/>
          <w:b/>
          <w:bCs/>
          <w:lang w:val="en-AU"/>
        </w:rPr>
        <w:t>erspective</w:t>
      </w:r>
      <w:r>
        <w:rPr>
          <w:rFonts w:cstheme="minorHAnsi"/>
          <w:lang w:val="en-AU"/>
        </w:rPr>
        <w:t xml:space="preserve"> data mining algorithms. </w:t>
      </w:r>
    </w:p>
    <w:p w14:paraId="36B63517" w14:textId="1F0313DD" w:rsidR="00D66C82" w:rsidRPr="00D66C82" w:rsidRDefault="00D66C82" w:rsidP="00D66C8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Hands</w:t>
      </w:r>
      <w:r w:rsidR="00935A39">
        <w:rPr>
          <w:rFonts w:cstheme="minorHAnsi"/>
          <w:lang w:val="en-AU"/>
        </w:rPr>
        <w:t>-</w:t>
      </w:r>
      <w:r>
        <w:rPr>
          <w:rFonts w:cstheme="minorHAnsi"/>
          <w:lang w:val="en-AU"/>
        </w:rPr>
        <w:t xml:space="preserve">on experience in </w:t>
      </w:r>
      <w:r w:rsidR="00E82DB7">
        <w:rPr>
          <w:rFonts w:cstheme="minorHAnsi"/>
          <w:lang w:val="en-AU"/>
        </w:rPr>
        <w:t xml:space="preserve">the </w:t>
      </w:r>
      <w:r>
        <w:rPr>
          <w:rFonts w:cstheme="minorHAnsi"/>
          <w:lang w:val="en-AU"/>
        </w:rPr>
        <w:t xml:space="preserve">SAS environment and its tools such as </w:t>
      </w:r>
      <w:r w:rsidRPr="00A02E00">
        <w:rPr>
          <w:rFonts w:cstheme="minorHAnsi"/>
          <w:b/>
          <w:bCs/>
          <w:lang w:val="en-AU"/>
        </w:rPr>
        <w:t xml:space="preserve">SAS </w:t>
      </w:r>
      <w:r w:rsidR="00935A39">
        <w:rPr>
          <w:rFonts w:cstheme="minorHAnsi"/>
          <w:b/>
          <w:bCs/>
          <w:lang w:val="en-AU"/>
        </w:rPr>
        <w:t>S</w:t>
      </w:r>
      <w:r w:rsidRPr="00A02E00">
        <w:rPr>
          <w:rFonts w:cstheme="minorHAnsi"/>
          <w:b/>
          <w:bCs/>
          <w:lang w:val="en-AU"/>
        </w:rPr>
        <w:t>tudio</w:t>
      </w:r>
      <w:r>
        <w:rPr>
          <w:rFonts w:cstheme="minorHAnsi"/>
          <w:lang w:val="en-AU"/>
        </w:rPr>
        <w:t xml:space="preserve"> and </w:t>
      </w:r>
      <w:r w:rsidRPr="00A02E00">
        <w:rPr>
          <w:rFonts w:cstheme="minorHAnsi"/>
          <w:b/>
          <w:bCs/>
          <w:lang w:val="en-AU"/>
        </w:rPr>
        <w:t>SAS Enterprise Miner</w:t>
      </w:r>
      <w:r>
        <w:rPr>
          <w:rFonts w:cstheme="minorHAnsi"/>
          <w:lang w:val="en-AU"/>
        </w:rPr>
        <w:t>.</w:t>
      </w:r>
    </w:p>
    <w:p w14:paraId="70B2AA7E" w14:textId="541DCB7E" w:rsidR="00BA0CAD" w:rsidRDefault="00C40354" w:rsidP="00BA0CA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Experience with tools in </w:t>
      </w:r>
      <w:r w:rsidR="00783C23">
        <w:rPr>
          <w:rFonts w:cstheme="minorHAnsi"/>
          <w:lang w:val="en-AU"/>
        </w:rPr>
        <w:t xml:space="preserve">the </w:t>
      </w:r>
      <w:r>
        <w:rPr>
          <w:rFonts w:cstheme="minorHAnsi"/>
          <w:lang w:val="en-AU"/>
        </w:rPr>
        <w:t>Hadoop Ecosystem including</w:t>
      </w:r>
      <w:r w:rsidR="00BA0CAD">
        <w:rPr>
          <w:rFonts w:cstheme="minorHAnsi"/>
          <w:lang w:val="en-AU"/>
        </w:rPr>
        <w:t xml:space="preserve"> </w:t>
      </w:r>
      <w:r w:rsidRPr="00FB17B1">
        <w:rPr>
          <w:rFonts w:cstheme="minorHAnsi"/>
          <w:b/>
          <w:bCs/>
          <w:lang w:val="en-AU"/>
        </w:rPr>
        <w:t>Spark, Hive / Impala, Sqoop, Flume, Pig</w:t>
      </w:r>
      <w:r w:rsidR="00E82DB7">
        <w:rPr>
          <w:rFonts w:cstheme="minorHAnsi"/>
          <w:b/>
          <w:bCs/>
          <w:lang w:val="en-AU"/>
        </w:rPr>
        <w:t>,</w:t>
      </w:r>
      <w:r>
        <w:rPr>
          <w:rFonts w:cstheme="minorHAnsi"/>
          <w:lang w:val="en-AU"/>
        </w:rPr>
        <w:t xml:space="preserve"> and </w:t>
      </w:r>
      <w:r w:rsidRPr="00D66C82">
        <w:rPr>
          <w:rFonts w:cstheme="minorHAnsi"/>
          <w:b/>
          <w:bCs/>
          <w:lang w:val="en-AU"/>
        </w:rPr>
        <w:t>MapReduce</w:t>
      </w:r>
      <w:r w:rsidR="00BA0CAD">
        <w:rPr>
          <w:rFonts w:cstheme="minorHAnsi"/>
          <w:lang w:val="en-AU"/>
        </w:rPr>
        <w:t xml:space="preserve"> to perform ETL</w:t>
      </w:r>
      <w:r w:rsidR="00D66C82">
        <w:rPr>
          <w:rFonts w:cstheme="minorHAnsi"/>
          <w:lang w:val="en-AU"/>
        </w:rPr>
        <w:t>, a</w:t>
      </w:r>
      <w:r w:rsidR="00BA0CAD">
        <w:rPr>
          <w:rFonts w:cstheme="minorHAnsi"/>
          <w:lang w:val="en-AU"/>
        </w:rPr>
        <w:t>ggregation</w:t>
      </w:r>
      <w:r w:rsidR="00D66C82">
        <w:rPr>
          <w:rFonts w:cstheme="minorHAnsi"/>
          <w:lang w:val="en-AU"/>
        </w:rPr>
        <w:t>, and processing of large volumes of data</w:t>
      </w:r>
      <w:r>
        <w:rPr>
          <w:rFonts w:cstheme="minorHAnsi"/>
          <w:lang w:val="en-AU"/>
        </w:rPr>
        <w:t>.</w:t>
      </w:r>
    </w:p>
    <w:p w14:paraId="67DA4377" w14:textId="7F1850B7" w:rsidR="00C40354" w:rsidRDefault="00C40354" w:rsidP="00C4035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Good experience on </w:t>
      </w:r>
      <w:r w:rsidRPr="00FB17B1">
        <w:rPr>
          <w:rFonts w:cstheme="minorHAnsi"/>
          <w:b/>
          <w:bCs/>
          <w:lang w:val="en-AU"/>
        </w:rPr>
        <w:t>Spark RDD</w:t>
      </w:r>
      <w:r>
        <w:rPr>
          <w:rFonts w:cstheme="minorHAnsi"/>
          <w:lang w:val="en-AU"/>
        </w:rPr>
        <w:t xml:space="preserve">, </w:t>
      </w:r>
      <w:r w:rsidRPr="00FB17B1">
        <w:rPr>
          <w:rFonts w:cstheme="minorHAnsi"/>
          <w:b/>
          <w:bCs/>
          <w:lang w:val="en-AU"/>
        </w:rPr>
        <w:t>Spark application building and deploying</w:t>
      </w:r>
      <w:r>
        <w:rPr>
          <w:rFonts w:cstheme="minorHAnsi"/>
          <w:lang w:val="en-AU"/>
        </w:rPr>
        <w:t xml:space="preserve">, and </w:t>
      </w:r>
      <w:r w:rsidRPr="00FB17B1">
        <w:rPr>
          <w:rFonts w:cstheme="minorHAnsi"/>
          <w:b/>
          <w:bCs/>
          <w:lang w:val="en-AU"/>
        </w:rPr>
        <w:t>Spark SQL</w:t>
      </w:r>
      <w:r>
        <w:rPr>
          <w:rFonts w:cstheme="minorHAnsi"/>
          <w:lang w:val="en-AU"/>
        </w:rPr>
        <w:t xml:space="preserve"> data frames.</w:t>
      </w:r>
    </w:p>
    <w:p w14:paraId="3B5B0A31" w14:textId="0171B212" w:rsidR="00CF5F94" w:rsidRDefault="00CF5F94" w:rsidP="00CF5F9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Knowledge and relative experience </w:t>
      </w:r>
      <w:r w:rsidR="00783C23">
        <w:rPr>
          <w:rFonts w:cstheme="minorHAnsi"/>
          <w:lang w:val="en-AU"/>
        </w:rPr>
        <w:t>i</w:t>
      </w:r>
      <w:r>
        <w:rPr>
          <w:rFonts w:cstheme="minorHAnsi"/>
          <w:lang w:val="en-AU"/>
        </w:rPr>
        <w:t xml:space="preserve">n different file formats such as </w:t>
      </w:r>
      <w:proofErr w:type="spellStart"/>
      <w:r w:rsidRPr="00D66C82">
        <w:rPr>
          <w:rFonts w:cstheme="minorHAnsi"/>
          <w:b/>
          <w:bCs/>
          <w:lang w:val="en-AU"/>
        </w:rPr>
        <w:t>SequenceFile</w:t>
      </w:r>
      <w:proofErr w:type="spellEnd"/>
      <w:r w:rsidRPr="00D66C82">
        <w:rPr>
          <w:rFonts w:cstheme="minorHAnsi"/>
          <w:b/>
          <w:bCs/>
          <w:lang w:val="en-AU"/>
        </w:rPr>
        <w:t>, Avro, and Parquet</w:t>
      </w:r>
      <w:r w:rsidR="0046466D">
        <w:rPr>
          <w:rFonts w:cstheme="minorHAnsi"/>
          <w:lang w:val="en-AU"/>
        </w:rPr>
        <w:t xml:space="preserve"> using it with Sqoop, Hive</w:t>
      </w:r>
      <w:r w:rsidR="00FB17B1">
        <w:rPr>
          <w:rFonts w:cstheme="minorHAnsi"/>
          <w:lang w:val="en-AU"/>
        </w:rPr>
        <w:t xml:space="preserve"> / </w:t>
      </w:r>
      <w:r w:rsidR="0046466D">
        <w:rPr>
          <w:rFonts w:cstheme="minorHAnsi"/>
          <w:lang w:val="en-AU"/>
        </w:rPr>
        <w:t>Impala</w:t>
      </w:r>
      <w:r w:rsidR="00783C23">
        <w:rPr>
          <w:rFonts w:cstheme="minorHAnsi"/>
          <w:lang w:val="en-AU"/>
        </w:rPr>
        <w:t>,</w:t>
      </w:r>
      <w:r w:rsidR="0046466D">
        <w:rPr>
          <w:rFonts w:cstheme="minorHAnsi"/>
          <w:lang w:val="en-AU"/>
        </w:rPr>
        <w:t xml:space="preserve"> and Spark.</w:t>
      </w:r>
    </w:p>
    <w:p w14:paraId="2EA2CB19" w14:textId="77777777" w:rsidR="0046466D" w:rsidRDefault="00CF5F94" w:rsidP="0076356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Collaborates well across technology groups.</w:t>
      </w:r>
    </w:p>
    <w:p w14:paraId="36565AFE" w14:textId="77777777" w:rsidR="008835C5" w:rsidRPr="00763563" w:rsidRDefault="008835C5" w:rsidP="008835C5">
      <w:pPr>
        <w:pStyle w:val="ListParagraph"/>
        <w:spacing w:after="0" w:line="240" w:lineRule="auto"/>
        <w:jc w:val="both"/>
        <w:rPr>
          <w:rFonts w:cstheme="minorHAnsi"/>
          <w:lang w:val="en-AU"/>
        </w:rPr>
      </w:pPr>
    </w:p>
    <w:p w14:paraId="29EDA51B" w14:textId="77777777" w:rsidR="00846FC7" w:rsidRDefault="00846FC7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I would enjoy having the opportunity to talk with you more about this position, and how </w:t>
      </w:r>
      <w:r w:rsidR="003F0182">
        <w:rPr>
          <w:rFonts w:cstheme="minorHAnsi"/>
          <w:lang w:val="en-AU"/>
        </w:rPr>
        <w:t>I can contribute to your organization</w:t>
      </w:r>
      <w:r w:rsidR="00C40354">
        <w:rPr>
          <w:rFonts w:cstheme="minorHAnsi"/>
          <w:lang w:val="en-AU"/>
        </w:rPr>
        <w:t>.</w:t>
      </w:r>
      <w:r w:rsidR="003F0182">
        <w:rPr>
          <w:rFonts w:cstheme="minorHAnsi"/>
          <w:lang w:val="en-AU"/>
        </w:rPr>
        <w:t xml:space="preserve"> </w:t>
      </w:r>
    </w:p>
    <w:p w14:paraId="1CE3C6B1" w14:textId="77777777" w:rsidR="004979F3" w:rsidRDefault="00FA12F2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        </w:t>
      </w:r>
    </w:p>
    <w:p w14:paraId="694A2B85" w14:textId="77777777" w:rsidR="004979F3" w:rsidRDefault="00846FC7">
      <w:pPr>
        <w:spacing w:after="0" w:line="240" w:lineRule="auto"/>
        <w:jc w:val="both"/>
      </w:pPr>
      <w:r>
        <w:t>Thank you for considering my application</w:t>
      </w:r>
      <w:r w:rsidR="00FA12F2">
        <w:t>. I look forward to hearing from you.</w:t>
      </w:r>
    </w:p>
    <w:p w14:paraId="5D74887F" w14:textId="77777777" w:rsidR="004979F3" w:rsidRDefault="004979F3">
      <w:pPr>
        <w:spacing w:after="0" w:line="240" w:lineRule="auto"/>
        <w:jc w:val="both"/>
        <w:rPr>
          <w:rFonts w:cstheme="minorHAnsi"/>
          <w:lang w:val="en-AU"/>
        </w:rPr>
      </w:pPr>
    </w:p>
    <w:p w14:paraId="5AA561A7" w14:textId="77777777" w:rsidR="004979F3" w:rsidRDefault="004979F3">
      <w:pPr>
        <w:spacing w:after="0" w:line="240" w:lineRule="auto"/>
        <w:jc w:val="both"/>
        <w:rPr>
          <w:rFonts w:cstheme="minorHAnsi"/>
          <w:lang w:val="en-AU"/>
        </w:rPr>
      </w:pPr>
    </w:p>
    <w:p w14:paraId="15A024A1" w14:textId="77777777" w:rsidR="004979F3" w:rsidRDefault="00FA12F2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Your</w:t>
      </w:r>
      <w:r w:rsidR="0056775C">
        <w:rPr>
          <w:rFonts w:cstheme="minorHAnsi"/>
          <w:lang w:val="en-AU"/>
        </w:rPr>
        <w:t>s</w:t>
      </w:r>
      <w:r>
        <w:rPr>
          <w:rFonts w:cstheme="minorHAnsi"/>
          <w:lang w:val="en-AU"/>
        </w:rPr>
        <w:t xml:space="preserve"> sincerely,</w:t>
      </w:r>
    </w:p>
    <w:p w14:paraId="3BA9E99D" w14:textId="77777777" w:rsidR="004979F3" w:rsidRDefault="00FA12F2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Divyesh Lad</w:t>
      </w:r>
    </w:p>
    <w:p w14:paraId="0073FD90" w14:textId="77777777" w:rsidR="004979F3" w:rsidRDefault="004979F3"/>
    <w:sectPr w:rsidR="004979F3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AF2EEA"/>
    <w:multiLevelType w:val="hybridMultilevel"/>
    <w:tmpl w:val="08BA3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F04620"/>
    <w:multiLevelType w:val="hybridMultilevel"/>
    <w:tmpl w:val="E17A7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MzMxMLI0szQzMzRS0lEKTi0uzszPAykwsagFAGpXak8tAAAA"/>
  </w:docVars>
  <w:rsids>
    <w:rsidRoot w:val="004979F3"/>
    <w:rsid w:val="00012F5F"/>
    <w:rsid w:val="00012F7B"/>
    <w:rsid w:val="00030E6B"/>
    <w:rsid w:val="00031849"/>
    <w:rsid w:val="000456E8"/>
    <w:rsid w:val="00063438"/>
    <w:rsid w:val="00066923"/>
    <w:rsid w:val="00072AAA"/>
    <w:rsid w:val="00074270"/>
    <w:rsid w:val="00087604"/>
    <w:rsid w:val="000D1CC3"/>
    <w:rsid w:val="000D393C"/>
    <w:rsid w:val="000F45FC"/>
    <w:rsid w:val="00121BCE"/>
    <w:rsid w:val="00126045"/>
    <w:rsid w:val="00141E91"/>
    <w:rsid w:val="00142375"/>
    <w:rsid w:val="001950CF"/>
    <w:rsid w:val="001A6A73"/>
    <w:rsid w:val="001B3C6F"/>
    <w:rsid w:val="001E1295"/>
    <w:rsid w:val="001F6528"/>
    <w:rsid w:val="00210091"/>
    <w:rsid w:val="00210889"/>
    <w:rsid w:val="00210FC9"/>
    <w:rsid w:val="002164DB"/>
    <w:rsid w:val="00220E26"/>
    <w:rsid w:val="0022797D"/>
    <w:rsid w:val="00255ED7"/>
    <w:rsid w:val="002567CD"/>
    <w:rsid w:val="002654F6"/>
    <w:rsid w:val="00267D51"/>
    <w:rsid w:val="00274FA6"/>
    <w:rsid w:val="002A6C79"/>
    <w:rsid w:val="002B0602"/>
    <w:rsid w:val="002B1488"/>
    <w:rsid w:val="002B5373"/>
    <w:rsid w:val="002D66D3"/>
    <w:rsid w:val="002E4063"/>
    <w:rsid w:val="002F0A48"/>
    <w:rsid w:val="002F19C1"/>
    <w:rsid w:val="002F652B"/>
    <w:rsid w:val="00303B99"/>
    <w:rsid w:val="00307C0A"/>
    <w:rsid w:val="003169B9"/>
    <w:rsid w:val="00337CB6"/>
    <w:rsid w:val="003514B9"/>
    <w:rsid w:val="00385CF9"/>
    <w:rsid w:val="00385E30"/>
    <w:rsid w:val="003A067B"/>
    <w:rsid w:val="003A1904"/>
    <w:rsid w:val="003A3AA1"/>
    <w:rsid w:val="003A6D65"/>
    <w:rsid w:val="003A7FFA"/>
    <w:rsid w:val="003F0182"/>
    <w:rsid w:val="00403F26"/>
    <w:rsid w:val="004140A5"/>
    <w:rsid w:val="004201AB"/>
    <w:rsid w:val="004403FD"/>
    <w:rsid w:val="00444A3B"/>
    <w:rsid w:val="004615E4"/>
    <w:rsid w:val="0046466D"/>
    <w:rsid w:val="00482A69"/>
    <w:rsid w:val="004979F3"/>
    <w:rsid w:val="004A23E4"/>
    <w:rsid w:val="004A6AEF"/>
    <w:rsid w:val="004C63FB"/>
    <w:rsid w:val="00523924"/>
    <w:rsid w:val="00534537"/>
    <w:rsid w:val="00545B34"/>
    <w:rsid w:val="00553BEC"/>
    <w:rsid w:val="005568D0"/>
    <w:rsid w:val="005602CC"/>
    <w:rsid w:val="00562409"/>
    <w:rsid w:val="0056775C"/>
    <w:rsid w:val="005A454F"/>
    <w:rsid w:val="005C18F5"/>
    <w:rsid w:val="005C2B0D"/>
    <w:rsid w:val="00616978"/>
    <w:rsid w:val="0063165C"/>
    <w:rsid w:val="00640005"/>
    <w:rsid w:val="00653A2D"/>
    <w:rsid w:val="006740F7"/>
    <w:rsid w:val="006751A6"/>
    <w:rsid w:val="006A062D"/>
    <w:rsid w:val="006B4B23"/>
    <w:rsid w:val="006B63F0"/>
    <w:rsid w:val="006E4C3E"/>
    <w:rsid w:val="0070183C"/>
    <w:rsid w:val="0071499E"/>
    <w:rsid w:val="0072763F"/>
    <w:rsid w:val="00753E1C"/>
    <w:rsid w:val="00763563"/>
    <w:rsid w:val="007743FE"/>
    <w:rsid w:val="00775E8B"/>
    <w:rsid w:val="00776B38"/>
    <w:rsid w:val="00782B7E"/>
    <w:rsid w:val="00783C23"/>
    <w:rsid w:val="00793C22"/>
    <w:rsid w:val="007B45C3"/>
    <w:rsid w:val="007B7F9B"/>
    <w:rsid w:val="007E2ECF"/>
    <w:rsid w:val="007E4EC2"/>
    <w:rsid w:val="007E5FDB"/>
    <w:rsid w:val="007E676A"/>
    <w:rsid w:val="007F68C2"/>
    <w:rsid w:val="00810E84"/>
    <w:rsid w:val="008203DD"/>
    <w:rsid w:val="008233CC"/>
    <w:rsid w:val="0083417C"/>
    <w:rsid w:val="0084386D"/>
    <w:rsid w:val="00846FC7"/>
    <w:rsid w:val="00854BD6"/>
    <w:rsid w:val="00864795"/>
    <w:rsid w:val="008835C5"/>
    <w:rsid w:val="00897C20"/>
    <w:rsid w:val="008C2C42"/>
    <w:rsid w:val="008D6DA8"/>
    <w:rsid w:val="008F4401"/>
    <w:rsid w:val="009216F3"/>
    <w:rsid w:val="00935A39"/>
    <w:rsid w:val="00940CBE"/>
    <w:rsid w:val="00941BA2"/>
    <w:rsid w:val="00943248"/>
    <w:rsid w:val="0094572A"/>
    <w:rsid w:val="009463D9"/>
    <w:rsid w:val="009673B7"/>
    <w:rsid w:val="00982F66"/>
    <w:rsid w:val="00982FE5"/>
    <w:rsid w:val="00984D0D"/>
    <w:rsid w:val="0098622A"/>
    <w:rsid w:val="00986535"/>
    <w:rsid w:val="00986AAC"/>
    <w:rsid w:val="00986B63"/>
    <w:rsid w:val="009972DD"/>
    <w:rsid w:val="009D67D3"/>
    <w:rsid w:val="009F27C6"/>
    <w:rsid w:val="00A02E00"/>
    <w:rsid w:val="00A07C56"/>
    <w:rsid w:val="00A17239"/>
    <w:rsid w:val="00A21921"/>
    <w:rsid w:val="00A55C4E"/>
    <w:rsid w:val="00A62695"/>
    <w:rsid w:val="00A82BC2"/>
    <w:rsid w:val="00A82F20"/>
    <w:rsid w:val="00A86B35"/>
    <w:rsid w:val="00AA18D4"/>
    <w:rsid w:val="00AA53E3"/>
    <w:rsid w:val="00AE29F3"/>
    <w:rsid w:val="00AE5A48"/>
    <w:rsid w:val="00AF0694"/>
    <w:rsid w:val="00B049EC"/>
    <w:rsid w:val="00B10C27"/>
    <w:rsid w:val="00B80727"/>
    <w:rsid w:val="00B9089E"/>
    <w:rsid w:val="00BA0CAD"/>
    <w:rsid w:val="00BB1291"/>
    <w:rsid w:val="00BB5268"/>
    <w:rsid w:val="00BD2D2C"/>
    <w:rsid w:val="00BE3E27"/>
    <w:rsid w:val="00BE7F22"/>
    <w:rsid w:val="00C21E7A"/>
    <w:rsid w:val="00C24E0F"/>
    <w:rsid w:val="00C2602C"/>
    <w:rsid w:val="00C30A88"/>
    <w:rsid w:val="00C35FD0"/>
    <w:rsid w:val="00C3674E"/>
    <w:rsid w:val="00C40354"/>
    <w:rsid w:val="00C4356A"/>
    <w:rsid w:val="00C44BF5"/>
    <w:rsid w:val="00C875A1"/>
    <w:rsid w:val="00CA1149"/>
    <w:rsid w:val="00CA5701"/>
    <w:rsid w:val="00CE7866"/>
    <w:rsid w:val="00CF10ED"/>
    <w:rsid w:val="00CF48AB"/>
    <w:rsid w:val="00CF5F94"/>
    <w:rsid w:val="00D07ADA"/>
    <w:rsid w:val="00D14344"/>
    <w:rsid w:val="00D35B94"/>
    <w:rsid w:val="00D405AD"/>
    <w:rsid w:val="00D66C82"/>
    <w:rsid w:val="00DA4C01"/>
    <w:rsid w:val="00DA77F7"/>
    <w:rsid w:val="00DB6C5C"/>
    <w:rsid w:val="00DC51B1"/>
    <w:rsid w:val="00DD5127"/>
    <w:rsid w:val="00DD73E1"/>
    <w:rsid w:val="00DE0511"/>
    <w:rsid w:val="00DE2237"/>
    <w:rsid w:val="00DF39B5"/>
    <w:rsid w:val="00E013D8"/>
    <w:rsid w:val="00E04832"/>
    <w:rsid w:val="00E21C63"/>
    <w:rsid w:val="00E31818"/>
    <w:rsid w:val="00E35DAB"/>
    <w:rsid w:val="00E400A8"/>
    <w:rsid w:val="00E61BB8"/>
    <w:rsid w:val="00E63F61"/>
    <w:rsid w:val="00E6485C"/>
    <w:rsid w:val="00E80268"/>
    <w:rsid w:val="00E82DB7"/>
    <w:rsid w:val="00E85808"/>
    <w:rsid w:val="00EA57CF"/>
    <w:rsid w:val="00EF0B8B"/>
    <w:rsid w:val="00EF16B9"/>
    <w:rsid w:val="00F13953"/>
    <w:rsid w:val="00F22487"/>
    <w:rsid w:val="00F26BF6"/>
    <w:rsid w:val="00F472DD"/>
    <w:rsid w:val="00F77EA1"/>
    <w:rsid w:val="00FA12F2"/>
    <w:rsid w:val="00FA3157"/>
    <w:rsid w:val="00FB17B1"/>
    <w:rsid w:val="00FF7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B9FE3"/>
  <w15:docId w15:val="{D4ABC8F9-A138-475D-BC2D-9E4DBE2F2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paragraph" w:styleId="Heading3">
    <w:name w:val="heading 3"/>
    <w:basedOn w:val="Normal"/>
    <w:link w:val="Heading3Char"/>
    <w:uiPriority w:val="9"/>
    <w:qFormat/>
    <w:rsid w:val="0083417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nhideWhenUsed/>
    <w:rsid w:val="003072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307259"/>
    <w:rPr>
      <w:color w:val="605E5C"/>
      <w:shd w:val="clear" w:color="auto" w:fill="E1DFDD"/>
    </w:rPr>
  </w:style>
  <w:style w:type="character" w:customStyle="1" w:styleId="ListLabel1">
    <w:name w:val="ListLabel 1"/>
    <w:qFormat/>
    <w:rPr>
      <w:sz w:val="16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Bullet">
    <w:name w:val="List Bullet"/>
    <w:basedOn w:val="Normal"/>
    <w:uiPriority w:val="99"/>
    <w:unhideWhenUsed/>
    <w:qFormat/>
    <w:rsid w:val="00307259"/>
    <w:pPr>
      <w:contextualSpacing/>
    </w:pPr>
  </w:style>
  <w:style w:type="paragraph" w:styleId="ListParagraph">
    <w:name w:val="List Paragraph"/>
    <w:basedOn w:val="Normal"/>
    <w:uiPriority w:val="34"/>
    <w:qFormat/>
    <w:rsid w:val="00C40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3417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jobs-top-cardbullet">
    <w:name w:val="jobs-top-card__bullet"/>
    <w:basedOn w:val="DefaultParagraphFont"/>
    <w:rsid w:val="008341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67</TotalTime>
  <Pages>2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esh lad</dc:creator>
  <dc:description/>
  <cp:lastModifiedBy>divyesh lad</cp:lastModifiedBy>
  <cp:revision>799</cp:revision>
  <dcterms:created xsi:type="dcterms:W3CDTF">2019-12-02T05:35:00Z</dcterms:created>
  <dcterms:modified xsi:type="dcterms:W3CDTF">2020-08-13T18:43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